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6292E337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4D30402A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5476AE54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E511C" w14:textId="77777777" w:rsidR="00A026AA" w:rsidRDefault="00A026AA">
      <w:pPr>
        <w:spacing w:after="0"/>
      </w:pPr>
      <w:r>
        <w:separator/>
      </w:r>
    </w:p>
  </w:endnote>
  <w:endnote w:type="continuationSeparator" w:id="0">
    <w:p w14:paraId="18CB6978" w14:textId="77777777" w:rsidR="00A026AA" w:rsidRDefault="00A026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F8C54" w14:textId="77777777" w:rsidR="00A026AA" w:rsidRDefault="00A026AA">
      <w:pPr>
        <w:spacing w:after="0"/>
      </w:pPr>
      <w:r>
        <w:separator/>
      </w:r>
    </w:p>
  </w:footnote>
  <w:footnote w:type="continuationSeparator" w:id="0">
    <w:p w14:paraId="0FE35725" w14:textId="77777777" w:rsidR="00A026AA" w:rsidRDefault="00A026AA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26AA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694</Words>
  <Characters>965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8</cp:revision>
  <cp:lastPrinted>2022-08-29T15:04:00Z</cp:lastPrinted>
  <dcterms:created xsi:type="dcterms:W3CDTF">2022-08-29T15:04:00Z</dcterms:created>
  <dcterms:modified xsi:type="dcterms:W3CDTF">2022-09-05T00:58:00Z</dcterms:modified>
</cp:coreProperties>
</file>